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D691E" w14:textId="415AB374" w:rsidR="0039093C" w:rsidRPr="00FB0F1B" w:rsidRDefault="0039093C" w:rsidP="00066811">
      <w:pPr>
        <w:rPr>
          <w:rFonts w:ascii="Times New Roman" w:hAnsi="Times New Roman" w:cs="Times New Roman"/>
          <w:b/>
          <w:bCs/>
          <w:sz w:val="24"/>
          <w:szCs w:val="24"/>
        </w:rPr>
      </w:pPr>
      <w:r w:rsidRPr="00FB0F1B">
        <w:rPr>
          <w:rFonts w:ascii="Times New Roman" w:hAnsi="Times New Roman" w:cs="Times New Roman"/>
          <w:b/>
          <w:bCs/>
          <w:sz w:val="24"/>
          <w:szCs w:val="24"/>
        </w:rPr>
        <w:t>HF comorbidity</w:t>
      </w:r>
    </w:p>
    <w:p w14:paraId="38868A2D" w14:textId="77777777" w:rsidR="0039093C" w:rsidRPr="00FB0F1B" w:rsidRDefault="0039093C" w:rsidP="0039093C">
      <w:pPr>
        <w:rPr>
          <w:rFonts w:ascii="Times New Roman" w:hAnsi="Times New Roman" w:cs="Times New Roman"/>
          <w:sz w:val="24"/>
          <w:szCs w:val="24"/>
        </w:rPr>
      </w:pPr>
      <w:r w:rsidRPr="00FB0F1B">
        <w:rPr>
          <w:rFonts w:ascii="Times New Roman" w:hAnsi="Times New Roman" w:cs="Times New Roman"/>
          <w:sz w:val="24"/>
          <w:szCs w:val="24"/>
        </w:rPr>
        <w:t xml:space="preserve">Validation: </w:t>
      </w:r>
      <w:hyperlink r:id="rId4" w:history="1">
        <w:r w:rsidRPr="00FB0F1B">
          <w:rPr>
            <w:rStyle w:val="Hyperlink"/>
            <w:rFonts w:ascii="Times New Roman" w:hAnsi="Times New Roman" w:cs="Times New Roman"/>
            <w:sz w:val="24"/>
            <w:szCs w:val="24"/>
          </w:rPr>
          <w:t>https://phenotypes.healthdatagateway.org/phenotypes/PH993/version/2171/detail/</w:t>
        </w:r>
      </w:hyperlink>
    </w:p>
    <w:tbl>
      <w:tblPr>
        <w:tblStyle w:val="TableGrid"/>
        <w:tblW w:w="11140" w:type="dxa"/>
        <w:tblLook w:val="04A0" w:firstRow="1" w:lastRow="0" w:firstColumn="1" w:lastColumn="0" w:noHBand="0" w:noVBand="1"/>
      </w:tblPr>
      <w:tblGrid>
        <w:gridCol w:w="3529"/>
        <w:gridCol w:w="1898"/>
        <w:gridCol w:w="1287"/>
        <w:gridCol w:w="4426"/>
      </w:tblGrid>
      <w:tr w:rsidR="004865FB" w:rsidRPr="00FB0F1B" w14:paraId="103A0E0D" w14:textId="77777777" w:rsidTr="004865FB">
        <w:tc>
          <w:tcPr>
            <w:tcW w:w="1925" w:type="dxa"/>
          </w:tcPr>
          <w:p w14:paraId="3BD8B7DF" w14:textId="2376D2AA" w:rsidR="004865FB" w:rsidRPr="00FB0F1B" w:rsidRDefault="00FB0F1B" w:rsidP="0088359C">
            <w:pPr>
              <w:rPr>
                <w:rFonts w:ascii="Times New Roman" w:hAnsi="Times New Roman" w:cs="Times New Roman"/>
                <w:sz w:val="24"/>
                <w:szCs w:val="24"/>
              </w:rPr>
            </w:pPr>
            <w:r>
              <w:rPr>
                <w:rFonts w:ascii="Times New Roman" w:hAnsi="Times New Roman" w:cs="Times New Roman"/>
                <w:sz w:val="24"/>
                <w:szCs w:val="24"/>
              </w:rPr>
              <w:t>Cleansed Read Code or word</w:t>
            </w:r>
          </w:p>
        </w:tc>
        <w:tc>
          <w:tcPr>
            <w:tcW w:w="2044" w:type="dxa"/>
          </w:tcPr>
          <w:p w14:paraId="0412AF4C" w14:textId="77777777" w:rsidR="004865FB" w:rsidRPr="00FB0F1B" w:rsidRDefault="004865FB" w:rsidP="0088359C">
            <w:pPr>
              <w:rPr>
                <w:rFonts w:ascii="Times New Roman" w:hAnsi="Times New Roman" w:cs="Times New Roman"/>
                <w:sz w:val="24"/>
                <w:szCs w:val="24"/>
              </w:rPr>
            </w:pPr>
            <w:r w:rsidRPr="00FB0F1B">
              <w:rPr>
                <w:rFonts w:ascii="Times New Roman" w:hAnsi="Times New Roman" w:cs="Times New Roman"/>
                <w:sz w:val="24"/>
                <w:szCs w:val="24"/>
              </w:rPr>
              <w:t>Code Type</w:t>
            </w:r>
          </w:p>
        </w:tc>
        <w:tc>
          <w:tcPr>
            <w:tcW w:w="1590" w:type="dxa"/>
          </w:tcPr>
          <w:p w14:paraId="5BDB9C72" w14:textId="77777777" w:rsidR="004865FB" w:rsidRPr="00FB0F1B" w:rsidRDefault="004865FB" w:rsidP="0088359C">
            <w:pPr>
              <w:rPr>
                <w:rFonts w:ascii="Times New Roman" w:hAnsi="Times New Roman" w:cs="Times New Roman"/>
                <w:sz w:val="24"/>
                <w:szCs w:val="24"/>
              </w:rPr>
            </w:pPr>
            <w:r w:rsidRPr="00FB0F1B">
              <w:rPr>
                <w:rFonts w:ascii="Times New Roman" w:hAnsi="Times New Roman" w:cs="Times New Roman"/>
                <w:sz w:val="24"/>
                <w:szCs w:val="24"/>
              </w:rPr>
              <w:t>Sub-type</w:t>
            </w:r>
          </w:p>
        </w:tc>
        <w:tc>
          <w:tcPr>
            <w:tcW w:w="5581" w:type="dxa"/>
          </w:tcPr>
          <w:p w14:paraId="130DB734" w14:textId="77777777" w:rsidR="004865FB" w:rsidRPr="00FB0F1B" w:rsidRDefault="004865FB" w:rsidP="0088359C">
            <w:pPr>
              <w:rPr>
                <w:rFonts w:ascii="Times New Roman" w:hAnsi="Times New Roman" w:cs="Times New Roman"/>
                <w:sz w:val="24"/>
                <w:szCs w:val="24"/>
              </w:rPr>
            </w:pPr>
            <w:r w:rsidRPr="00FB0F1B">
              <w:rPr>
                <w:rFonts w:ascii="Times New Roman" w:hAnsi="Times New Roman" w:cs="Times New Roman"/>
                <w:sz w:val="24"/>
                <w:szCs w:val="24"/>
              </w:rPr>
              <w:t>Exclusions</w:t>
            </w:r>
          </w:p>
        </w:tc>
      </w:tr>
      <w:tr w:rsidR="004865FB" w:rsidRPr="00FB0F1B" w14:paraId="6B7C713D" w14:textId="77777777" w:rsidTr="004865FB">
        <w:tc>
          <w:tcPr>
            <w:tcW w:w="1925" w:type="dxa"/>
          </w:tcPr>
          <w:p w14:paraId="277FE781" w14:textId="6DBF1BEE" w:rsidR="004865FB" w:rsidRPr="00FB0F1B" w:rsidRDefault="004865FB" w:rsidP="00247968">
            <w:pPr>
              <w:rPr>
                <w:rFonts w:ascii="Times New Roman" w:hAnsi="Times New Roman" w:cs="Times New Roman"/>
                <w:sz w:val="24"/>
                <w:szCs w:val="24"/>
              </w:rPr>
            </w:pPr>
            <w:r w:rsidRPr="00FB0F1B">
              <w:rPr>
                <w:rFonts w:ascii="Times New Roman" w:hAnsi="Times New Roman" w:cs="Times New Roman"/>
                <w:sz w:val="24"/>
                <w:szCs w:val="24"/>
              </w:rPr>
              <w:t>G58*</w:t>
            </w:r>
          </w:p>
        </w:tc>
        <w:tc>
          <w:tcPr>
            <w:tcW w:w="2044" w:type="dxa"/>
          </w:tcPr>
          <w:p w14:paraId="70E10266" w14:textId="3AC79476" w:rsidR="004865FB" w:rsidRPr="00FB0F1B" w:rsidRDefault="004865FB" w:rsidP="0088359C">
            <w:pPr>
              <w:rPr>
                <w:rFonts w:ascii="Times New Roman" w:hAnsi="Times New Roman" w:cs="Times New Roman"/>
                <w:sz w:val="24"/>
                <w:szCs w:val="24"/>
              </w:rPr>
            </w:pPr>
            <w:r w:rsidRPr="00FB0F1B">
              <w:rPr>
                <w:rFonts w:ascii="Times New Roman" w:hAnsi="Times New Roman" w:cs="Times New Roman"/>
                <w:sz w:val="24"/>
                <w:szCs w:val="24"/>
              </w:rPr>
              <w:t>“Heart failure”</w:t>
            </w:r>
          </w:p>
        </w:tc>
        <w:tc>
          <w:tcPr>
            <w:tcW w:w="1590" w:type="dxa"/>
          </w:tcPr>
          <w:p w14:paraId="0325E849" w14:textId="3B3F6380" w:rsidR="004865FB" w:rsidRPr="00FB0F1B" w:rsidRDefault="004865FB" w:rsidP="00E80ECF">
            <w:pPr>
              <w:rPr>
                <w:rFonts w:ascii="Times New Roman" w:hAnsi="Times New Roman" w:cs="Times New Roman"/>
                <w:sz w:val="24"/>
                <w:szCs w:val="24"/>
              </w:rPr>
            </w:pPr>
          </w:p>
        </w:tc>
        <w:tc>
          <w:tcPr>
            <w:tcW w:w="5581" w:type="dxa"/>
          </w:tcPr>
          <w:p w14:paraId="2AD293CA" w14:textId="44176AB1" w:rsidR="004865FB" w:rsidRPr="00FB0F1B" w:rsidRDefault="004865FB" w:rsidP="0088359C">
            <w:pPr>
              <w:rPr>
                <w:rFonts w:ascii="Times New Roman" w:hAnsi="Times New Roman" w:cs="Times New Roman"/>
                <w:sz w:val="24"/>
                <w:szCs w:val="24"/>
              </w:rPr>
            </w:pPr>
          </w:p>
        </w:tc>
      </w:tr>
      <w:tr w:rsidR="004865FB" w:rsidRPr="00FB0F1B" w14:paraId="00864154" w14:textId="77777777" w:rsidTr="004865FB">
        <w:tc>
          <w:tcPr>
            <w:tcW w:w="1925" w:type="dxa"/>
          </w:tcPr>
          <w:p w14:paraId="64E87588" w14:textId="77777777" w:rsidR="004865FB" w:rsidRPr="00FB0F1B" w:rsidRDefault="004865FB" w:rsidP="00247968">
            <w:pPr>
              <w:rPr>
                <w:rFonts w:ascii="Times New Roman" w:hAnsi="Times New Roman" w:cs="Times New Roman"/>
                <w:sz w:val="24"/>
                <w:szCs w:val="24"/>
              </w:rPr>
            </w:pPr>
            <w:r w:rsidRPr="00FB0F1B">
              <w:rPr>
                <w:rFonts w:ascii="Times New Roman" w:hAnsi="Times New Roman" w:cs="Times New Roman"/>
                <w:sz w:val="24"/>
                <w:szCs w:val="24"/>
              </w:rPr>
              <w:t>G23*</w:t>
            </w:r>
          </w:p>
          <w:p w14:paraId="0DE5B3FA" w14:textId="77777777" w:rsidR="004865FB" w:rsidRPr="00FB0F1B" w:rsidRDefault="004865FB" w:rsidP="00247968">
            <w:pPr>
              <w:rPr>
                <w:rFonts w:ascii="Times New Roman" w:hAnsi="Times New Roman" w:cs="Times New Roman"/>
                <w:sz w:val="24"/>
                <w:szCs w:val="24"/>
              </w:rPr>
            </w:pPr>
          </w:p>
          <w:p w14:paraId="0350EA2E" w14:textId="2C7280F2" w:rsidR="004865FB" w:rsidRPr="00FB0F1B" w:rsidRDefault="004865FB" w:rsidP="00247968">
            <w:pPr>
              <w:rPr>
                <w:rFonts w:ascii="Times New Roman" w:hAnsi="Times New Roman" w:cs="Times New Roman"/>
                <w:sz w:val="24"/>
                <w:szCs w:val="24"/>
              </w:rPr>
            </w:pPr>
            <w:r w:rsidRPr="00FB0F1B">
              <w:rPr>
                <w:rFonts w:ascii="Times New Roman" w:hAnsi="Times New Roman" w:cs="Times New Roman"/>
                <w:sz w:val="24"/>
                <w:szCs w:val="24"/>
              </w:rPr>
              <w:t>Must include “</w:t>
            </w:r>
            <w:r w:rsidR="00BE439A" w:rsidRPr="00FB0F1B">
              <w:rPr>
                <w:rFonts w:ascii="Times New Roman" w:hAnsi="Times New Roman" w:cs="Times New Roman"/>
                <w:sz w:val="24"/>
                <w:szCs w:val="24"/>
              </w:rPr>
              <w:t xml:space="preserve">heart </w:t>
            </w:r>
            <w:r w:rsidRPr="00FB0F1B">
              <w:rPr>
                <w:rFonts w:ascii="Times New Roman" w:hAnsi="Times New Roman" w:cs="Times New Roman"/>
                <w:sz w:val="24"/>
                <w:szCs w:val="24"/>
              </w:rPr>
              <w:t>failure”</w:t>
            </w:r>
          </w:p>
        </w:tc>
        <w:tc>
          <w:tcPr>
            <w:tcW w:w="2044" w:type="dxa"/>
          </w:tcPr>
          <w:p w14:paraId="52348C53" w14:textId="1847EBF1" w:rsidR="004865FB" w:rsidRPr="00FB0F1B" w:rsidRDefault="004865FB" w:rsidP="0088359C">
            <w:pPr>
              <w:rPr>
                <w:rFonts w:ascii="Times New Roman" w:hAnsi="Times New Roman" w:cs="Times New Roman"/>
                <w:sz w:val="24"/>
                <w:szCs w:val="24"/>
              </w:rPr>
            </w:pPr>
            <w:r w:rsidRPr="00FB0F1B">
              <w:rPr>
                <w:rFonts w:ascii="Times New Roman" w:hAnsi="Times New Roman" w:cs="Times New Roman"/>
                <w:sz w:val="24"/>
                <w:szCs w:val="24"/>
              </w:rPr>
              <w:t>“Hypertensive heart and renal disease”</w:t>
            </w:r>
          </w:p>
        </w:tc>
        <w:tc>
          <w:tcPr>
            <w:tcW w:w="1590" w:type="dxa"/>
          </w:tcPr>
          <w:p w14:paraId="44F82D09" w14:textId="77777777" w:rsidR="004865FB" w:rsidRPr="00FB0F1B" w:rsidRDefault="004865FB" w:rsidP="00E80ECF">
            <w:pPr>
              <w:rPr>
                <w:rFonts w:ascii="Times New Roman" w:hAnsi="Times New Roman" w:cs="Times New Roman"/>
                <w:sz w:val="24"/>
                <w:szCs w:val="24"/>
              </w:rPr>
            </w:pPr>
          </w:p>
        </w:tc>
        <w:tc>
          <w:tcPr>
            <w:tcW w:w="5581" w:type="dxa"/>
          </w:tcPr>
          <w:p w14:paraId="7FE49DCA" w14:textId="295BE6F5" w:rsidR="004865FB" w:rsidRPr="00FB0F1B" w:rsidRDefault="004865FB" w:rsidP="0088359C">
            <w:pPr>
              <w:rPr>
                <w:rFonts w:ascii="Times New Roman" w:hAnsi="Times New Roman" w:cs="Times New Roman"/>
                <w:sz w:val="24"/>
                <w:szCs w:val="24"/>
              </w:rPr>
            </w:pPr>
          </w:p>
        </w:tc>
      </w:tr>
      <w:tr w:rsidR="004865FB" w:rsidRPr="00FB0F1B" w14:paraId="04E8BC77" w14:textId="77777777" w:rsidTr="004865FB">
        <w:tc>
          <w:tcPr>
            <w:tcW w:w="1925" w:type="dxa"/>
          </w:tcPr>
          <w:p w14:paraId="5D51B81D" w14:textId="016DA81C"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 xml:space="preserve">"*heart**failure*"   "*cardiac**asthma*"    "*cardiac**failure*"   "*high**output**syndrome*"  "*ventri**failure*"   "*congestive**cardiomyopathy*" </w:t>
            </w:r>
          </w:p>
          <w:p w14:paraId="231113E4" w14:textId="77777777" w:rsidR="00BE439A" w:rsidRPr="00FB0F1B" w:rsidRDefault="00BE439A" w:rsidP="00BE439A">
            <w:pPr>
              <w:rPr>
                <w:rFonts w:ascii="Times New Roman" w:hAnsi="Times New Roman" w:cs="Times New Roman"/>
                <w:sz w:val="24"/>
                <w:szCs w:val="24"/>
              </w:rPr>
            </w:pPr>
          </w:p>
          <w:p w14:paraId="3F6D62F3" w14:textId="77777777"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 xml:space="preserve">"*systolic dysfunction*"   </w:t>
            </w:r>
          </w:p>
          <w:p w14:paraId="77FA7A30" w14:textId="77777777"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 xml:space="preserve">"*diastolic dysfunction*"   </w:t>
            </w:r>
          </w:p>
          <w:p w14:paraId="20C7B74A" w14:textId="77777777"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 xml:space="preserve">"*new york heart*"  </w:t>
            </w:r>
          </w:p>
          <w:p w14:paraId="3830CD7C" w14:textId="775C08BA" w:rsidR="004865FB"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 xml:space="preserve"> "*nyha*" </w:t>
            </w:r>
          </w:p>
          <w:p w14:paraId="41219916" w14:textId="40FAB67C" w:rsidR="00BE439A" w:rsidRPr="00FB0F1B" w:rsidRDefault="00BE439A" w:rsidP="00BE439A">
            <w:pPr>
              <w:rPr>
                <w:rFonts w:ascii="Times New Roman" w:hAnsi="Times New Roman" w:cs="Times New Roman"/>
                <w:sz w:val="24"/>
                <w:szCs w:val="24"/>
              </w:rPr>
            </w:pPr>
          </w:p>
          <w:p w14:paraId="6D37968D" w14:textId="170A4FC1"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 xml:space="preserve"> "*chronic*" &amp; ("*cor*pulmonale*" OR  "*pulmonary heart dis*")</w:t>
            </w:r>
          </w:p>
          <w:p w14:paraId="50E181BB" w14:textId="7FA42312" w:rsidR="004865FB" w:rsidRPr="00FB0F1B" w:rsidRDefault="004865FB" w:rsidP="00801400">
            <w:pPr>
              <w:rPr>
                <w:rFonts w:ascii="Times New Roman" w:hAnsi="Times New Roman" w:cs="Times New Roman"/>
                <w:sz w:val="24"/>
                <w:szCs w:val="24"/>
              </w:rPr>
            </w:pPr>
          </w:p>
        </w:tc>
        <w:tc>
          <w:tcPr>
            <w:tcW w:w="2044" w:type="dxa"/>
          </w:tcPr>
          <w:p w14:paraId="763AC90F" w14:textId="77777777" w:rsidR="004865FB" w:rsidRPr="00FB0F1B" w:rsidRDefault="004865FB" w:rsidP="0088359C">
            <w:pPr>
              <w:rPr>
                <w:rFonts w:ascii="Times New Roman" w:hAnsi="Times New Roman" w:cs="Times New Roman"/>
                <w:sz w:val="24"/>
                <w:szCs w:val="24"/>
              </w:rPr>
            </w:pPr>
          </w:p>
        </w:tc>
        <w:tc>
          <w:tcPr>
            <w:tcW w:w="1590" w:type="dxa"/>
          </w:tcPr>
          <w:p w14:paraId="48403464" w14:textId="77777777" w:rsidR="004865FB" w:rsidRPr="00FB0F1B" w:rsidRDefault="004865FB" w:rsidP="0088359C">
            <w:pPr>
              <w:rPr>
                <w:rFonts w:ascii="Times New Roman" w:hAnsi="Times New Roman" w:cs="Times New Roman"/>
                <w:sz w:val="24"/>
                <w:szCs w:val="24"/>
              </w:rPr>
            </w:pPr>
          </w:p>
        </w:tc>
        <w:tc>
          <w:tcPr>
            <w:tcW w:w="5581" w:type="dxa"/>
          </w:tcPr>
          <w:p w14:paraId="0599393B" w14:textId="65D47257" w:rsidR="00BE439A" w:rsidRPr="00FB0F1B" w:rsidRDefault="00BE439A" w:rsidP="0088359C">
            <w:pPr>
              <w:rPr>
                <w:rFonts w:ascii="Times New Roman" w:hAnsi="Times New Roman" w:cs="Times New Roman"/>
                <w:sz w:val="24"/>
                <w:szCs w:val="24"/>
              </w:rPr>
            </w:pPr>
            <w:r w:rsidRPr="00FB0F1B">
              <w:rPr>
                <w:rFonts w:ascii="Times New Roman" w:hAnsi="Times New Roman" w:cs="Times New Roman"/>
                <w:sz w:val="24"/>
                <w:szCs w:val="24"/>
              </w:rPr>
              <w:t xml:space="preserve"> "*no evidence of*"   "*asymptomatic*")</w:t>
            </w:r>
          </w:p>
          <w:p w14:paraId="79F69F86" w14:textId="77777777" w:rsidR="00BE439A" w:rsidRPr="00FB0F1B" w:rsidRDefault="00BE439A" w:rsidP="0088359C">
            <w:pPr>
              <w:rPr>
                <w:rFonts w:ascii="Times New Roman" w:hAnsi="Times New Roman" w:cs="Times New Roman"/>
                <w:sz w:val="24"/>
                <w:szCs w:val="24"/>
              </w:rPr>
            </w:pPr>
          </w:p>
          <w:p w14:paraId="4680DF90" w14:textId="095EEC33" w:rsidR="00BE439A" w:rsidRPr="00FB0F1B" w:rsidRDefault="00BE439A" w:rsidP="0088359C">
            <w:pPr>
              <w:rPr>
                <w:rFonts w:ascii="Times New Roman" w:hAnsi="Times New Roman" w:cs="Times New Roman"/>
                <w:b/>
                <w:bCs/>
                <w:sz w:val="24"/>
                <w:szCs w:val="24"/>
              </w:rPr>
            </w:pPr>
            <w:r w:rsidRPr="00FB0F1B">
              <w:rPr>
                <w:rFonts w:ascii="Times New Roman" w:hAnsi="Times New Roman" w:cs="Times New Roman"/>
                <w:b/>
                <w:bCs/>
                <w:sz w:val="24"/>
                <w:szCs w:val="24"/>
              </w:rPr>
              <w:t>*general terms (removed monitoring from exclusions)</w:t>
            </w:r>
          </w:p>
          <w:p w14:paraId="74336C63" w14:textId="3FEC345C" w:rsidR="00FC2521" w:rsidRPr="00FB0F1B" w:rsidRDefault="00BE439A" w:rsidP="00FC2521">
            <w:pPr>
              <w:rPr>
                <w:rFonts w:ascii="Times New Roman" w:hAnsi="Times New Roman" w:cs="Times New Roman"/>
                <w:sz w:val="24"/>
                <w:szCs w:val="24"/>
              </w:rPr>
            </w:pPr>
            <w:r w:rsidRPr="00FB0F1B">
              <w:rPr>
                <w:rFonts w:ascii="Times New Roman" w:hAnsi="Times New Roman" w:cs="Times New Roman"/>
                <w:sz w:val="24"/>
                <w:szCs w:val="24"/>
              </w:rPr>
              <w:t xml:space="preserve"> </w:t>
            </w:r>
            <w:r w:rsidR="00FC2521" w:rsidRPr="00FB0F1B">
              <w:rPr>
                <w:rFonts w:ascii="Times New Roman" w:hAnsi="Times New Roman" w:cs="Times New Roman"/>
                <w:sz w:val="24"/>
                <w:szCs w:val="24"/>
              </w:rPr>
              <w:t xml:space="preserve">"family history", "fh"  , "no h/o"  , "no history"  , "suspected"  , "screen"  , "risk"    , "prevention"   , "referral"   , "assess" , “exclude”, “suspect” </w:t>
            </w:r>
          </w:p>
          <w:p w14:paraId="2FBC4100" w14:textId="73D213E3" w:rsidR="00BE439A" w:rsidRPr="00FB0F1B" w:rsidRDefault="00BE439A" w:rsidP="0088359C">
            <w:pPr>
              <w:rPr>
                <w:rFonts w:ascii="Times New Roman" w:hAnsi="Times New Roman" w:cs="Times New Roman"/>
                <w:sz w:val="24"/>
                <w:szCs w:val="24"/>
              </w:rPr>
            </w:pPr>
          </w:p>
          <w:p w14:paraId="49507084" w14:textId="0552D39D" w:rsidR="00BE439A" w:rsidRPr="00FB0F1B" w:rsidRDefault="00BE439A" w:rsidP="0088359C">
            <w:pPr>
              <w:rPr>
                <w:rFonts w:ascii="Times New Roman" w:hAnsi="Times New Roman" w:cs="Times New Roman"/>
                <w:sz w:val="24"/>
                <w:szCs w:val="24"/>
              </w:rPr>
            </w:pPr>
          </w:p>
          <w:p w14:paraId="3D098082" w14:textId="320B82BB" w:rsidR="00BE439A" w:rsidRPr="00FB0F1B" w:rsidRDefault="00BE439A" w:rsidP="00BE439A">
            <w:pPr>
              <w:rPr>
                <w:rFonts w:ascii="Times New Roman" w:hAnsi="Times New Roman" w:cs="Times New Roman"/>
                <w:b/>
                <w:bCs/>
                <w:sz w:val="24"/>
                <w:szCs w:val="24"/>
              </w:rPr>
            </w:pPr>
            <w:r w:rsidRPr="00FB0F1B">
              <w:rPr>
                <w:rFonts w:ascii="Times New Roman" w:hAnsi="Times New Roman" w:cs="Times New Roman"/>
                <w:b/>
                <w:bCs/>
                <w:sz w:val="24"/>
                <w:szCs w:val="24"/>
              </w:rPr>
              <w:t>* spurious and other assessment terms</w:t>
            </w:r>
          </w:p>
          <w:p w14:paraId="558CF24B" w14:textId="4A58A743"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chad*"   "*cha2*"   "*no cardiac failure*"   "*transplant*"  "*excluded*"   "*resolved*"  "*auras-af - more time needed to decide on heart failure status*"  "*auras-af - consider the patient not to have heart failure*"  "*lesch**nyhan*"     "*hypertensive heart and renal disease with renal failure*"   "*post cardiac operation heart failure nos*"   "*acute pulmonary oedema*"</w:t>
            </w:r>
          </w:p>
          <w:p w14:paraId="4D9746D9" w14:textId="3F85DBA8" w:rsidR="00BE439A" w:rsidRPr="00FB0F1B" w:rsidRDefault="00BE439A" w:rsidP="00BE439A">
            <w:pPr>
              <w:rPr>
                <w:rFonts w:ascii="Times New Roman" w:hAnsi="Times New Roman" w:cs="Times New Roman"/>
                <w:sz w:val="24"/>
                <w:szCs w:val="24"/>
              </w:rPr>
            </w:pPr>
          </w:p>
          <w:p w14:paraId="4D8D745D" w14:textId="77777777" w:rsidR="00BE439A" w:rsidRPr="00FB0F1B" w:rsidRDefault="00BE439A" w:rsidP="00BE439A">
            <w:pPr>
              <w:rPr>
                <w:rFonts w:ascii="Times New Roman" w:hAnsi="Times New Roman" w:cs="Times New Roman"/>
                <w:b/>
                <w:bCs/>
                <w:sz w:val="24"/>
                <w:szCs w:val="24"/>
              </w:rPr>
            </w:pPr>
            <w:r w:rsidRPr="00FB0F1B">
              <w:rPr>
                <w:rFonts w:ascii="Times New Roman" w:hAnsi="Times New Roman" w:cs="Times New Roman"/>
                <w:b/>
                <w:bCs/>
                <w:sz w:val="24"/>
                <w:szCs w:val="24"/>
              </w:rPr>
              <w:t xml:space="preserve">*drop baby terms </w:t>
            </w:r>
          </w:p>
          <w:p w14:paraId="0D489A4B" w14:textId="2E4933B5"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lastRenderedPageBreak/>
              <w:t xml:space="preserve">"*fetal*"   "*foetus*"  "*newborn*"  "*birth*"  "*natal*"  (cleansedreadcode, "Q*"   "*preg*"    "*gestational*"   "*obstetric*"   "*maternal*"    "*neonatal*"  "*eclamp*"  </w:t>
            </w:r>
          </w:p>
          <w:p w14:paraId="71134383" w14:textId="77777777" w:rsidR="00BE439A" w:rsidRPr="00FB0F1B" w:rsidRDefault="00BE439A" w:rsidP="00BE439A">
            <w:pPr>
              <w:rPr>
                <w:rFonts w:ascii="Times New Roman" w:hAnsi="Times New Roman" w:cs="Times New Roman"/>
                <w:sz w:val="24"/>
                <w:szCs w:val="24"/>
              </w:rPr>
            </w:pPr>
          </w:p>
          <w:p w14:paraId="3A8E1CBE" w14:textId="77777777" w:rsidR="00BE439A" w:rsidRPr="00FB0F1B" w:rsidRDefault="00BE439A" w:rsidP="00BE439A">
            <w:pPr>
              <w:rPr>
                <w:rFonts w:ascii="Times New Roman" w:hAnsi="Times New Roman" w:cs="Times New Roman"/>
                <w:b/>
                <w:bCs/>
                <w:sz w:val="24"/>
                <w:szCs w:val="24"/>
              </w:rPr>
            </w:pPr>
            <w:r w:rsidRPr="00FB0F1B">
              <w:rPr>
                <w:rFonts w:ascii="Times New Roman" w:hAnsi="Times New Roman" w:cs="Times New Roman"/>
                <w:b/>
                <w:bCs/>
                <w:sz w:val="24"/>
                <w:szCs w:val="24"/>
              </w:rPr>
              <w:t xml:space="preserve">*drop quality indicators </w:t>
            </w:r>
          </w:p>
          <w:p w14:paraId="4FC3D5ED" w14:textId="495178BA" w:rsidR="00BE439A" w:rsidRPr="00FB0F1B" w:rsidRDefault="00BE439A" w:rsidP="00BE439A">
            <w:pPr>
              <w:rPr>
                <w:rFonts w:ascii="Times New Roman" w:hAnsi="Times New Roman" w:cs="Times New Roman"/>
                <w:sz w:val="24"/>
                <w:szCs w:val="24"/>
              </w:rPr>
            </w:pPr>
            <w:r w:rsidRPr="00FB0F1B">
              <w:rPr>
                <w:rFonts w:ascii="Times New Roman" w:hAnsi="Times New Roman" w:cs="Times New Roman"/>
                <w:sz w:val="24"/>
                <w:szCs w:val="24"/>
              </w:rPr>
              <w:t>"*qof*"  "*quality* *outcomes* *framework*"   "*quality* *indicators*"</w:t>
            </w:r>
          </w:p>
          <w:p w14:paraId="4CBB8A85" w14:textId="77777777" w:rsidR="00BE439A" w:rsidRPr="00FB0F1B" w:rsidRDefault="00BE439A" w:rsidP="0088359C">
            <w:pPr>
              <w:rPr>
                <w:rFonts w:ascii="Times New Roman" w:hAnsi="Times New Roman" w:cs="Times New Roman"/>
                <w:sz w:val="24"/>
                <w:szCs w:val="24"/>
              </w:rPr>
            </w:pPr>
          </w:p>
          <w:p w14:paraId="6226C88D" w14:textId="636058AC" w:rsidR="004865FB" w:rsidRPr="00FB0F1B" w:rsidRDefault="004865FB" w:rsidP="0088359C">
            <w:pPr>
              <w:rPr>
                <w:rFonts w:ascii="Times New Roman" w:hAnsi="Times New Roman" w:cs="Times New Roman"/>
                <w:sz w:val="24"/>
                <w:szCs w:val="24"/>
              </w:rPr>
            </w:pPr>
          </w:p>
        </w:tc>
      </w:tr>
      <w:tr w:rsidR="004865FB" w:rsidRPr="00FB0F1B" w14:paraId="7D0921A4" w14:textId="77777777" w:rsidTr="004865FB">
        <w:tc>
          <w:tcPr>
            <w:tcW w:w="1925" w:type="dxa"/>
          </w:tcPr>
          <w:p w14:paraId="3709142E" w14:textId="77777777" w:rsidR="004865FB" w:rsidRPr="00FB0F1B" w:rsidRDefault="004865FB" w:rsidP="00247968">
            <w:pPr>
              <w:rPr>
                <w:rFonts w:ascii="Times New Roman" w:hAnsi="Times New Roman" w:cs="Times New Roman"/>
                <w:b/>
                <w:bCs/>
                <w:sz w:val="24"/>
                <w:szCs w:val="24"/>
              </w:rPr>
            </w:pPr>
            <w:r w:rsidRPr="00FB0F1B">
              <w:rPr>
                <w:rFonts w:ascii="Times New Roman" w:hAnsi="Times New Roman" w:cs="Times New Roman"/>
                <w:b/>
                <w:bCs/>
                <w:sz w:val="24"/>
                <w:szCs w:val="24"/>
              </w:rPr>
              <w:lastRenderedPageBreak/>
              <w:t>Snomed codes</w:t>
            </w:r>
          </w:p>
          <w:p w14:paraId="295E1E4B" w14:textId="6CBC8B44" w:rsidR="004865FB" w:rsidRPr="00FB0F1B" w:rsidRDefault="004865FB" w:rsidP="00247968">
            <w:pPr>
              <w:rPr>
                <w:rFonts w:ascii="Times New Roman" w:hAnsi="Times New Roman" w:cs="Times New Roman"/>
                <w:sz w:val="24"/>
                <w:szCs w:val="24"/>
              </w:rPr>
            </w:pPr>
            <w:r w:rsidRPr="00FB0F1B">
              <w:rPr>
                <w:rFonts w:ascii="Times New Roman" w:hAnsi="Times New Roman" w:cs="Times New Roman"/>
                <w:color w:val="000000"/>
                <w:sz w:val="24"/>
                <w:szCs w:val="24"/>
                <w:shd w:val="clear" w:color="auto" w:fill="FFFFFF"/>
              </w:rPr>
              <w:t>acute </w:t>
            </w:r>
            <w:r w:rsidRPr="00FB0F1B">
              <w:rPr>
                <w:rStyle w:val="Emphasis"/>
                <w:rFonts w:ascii="Times New Roman" w:hAnsi="Times New Roman" w:cs="Times New Roman"/>
                <w:color w:val="000000"/>
                <w:sz w:val="24"/>
                <w:szCs w:val="24"/>
                <w:shd w:val="clear" w:color="auto" w:fill="FFFFFF"/>
              </w:rPr>
              <w:t>heart</w:t>
            </w:r>
            <w:r w:rsidRPr="00FB0F1B">
              <w:rPr>
                <w:rFonts w:ascii="Times New Roman" w:hAnsi="Times New Roman" w:cs="Times New Roman"/>
                <w:color w:val="000000"/>
                <w:sz w:val="24"/>
                <w:szCs w:val="24"/>
                <w:shd w:val="clear" w:color="auto" w:fill="FFFFFF"/>
              </w:rPr>
              <w:t> </w:t>
            </w:r>
            <w:r w:rsidRPr="00FB0F1B">
              <w:rPr>
                <w:rStyle w:val="Emphasis"/>
                <w:rFonts w:ascii="Times New Roman" w:hAnsi="Times New Roman" w:cs="Times New Roman"/>
                <w:color w:val="000000"/>
                <w:sz w:val="24"/>
                <w:szCs w:val="24"/>
                <w:shd w:val="clear" w:color="auto" w:fill="FFFFFF"/>
              </w:rPr>
              <w:t>failure</w:t>
            </w:r>
            <w:r w:rsidRPr="00FB0F1B">
              <w:rPr>
                <w:rFonts w:ascii="Times New Roman" w:hAnsi="Times New Roman" w:cs="Times New Roman"/>
                <w:color w:val="000000"/>
                <w:sz w:val="24"/>
                <w:szCs w:val="24"/>
                <w:shd w:val="clear" w:color="auto" w:fill="FFFFFF"/>
              </w:rPr>
              <w:t> </w:t>
            </w:r>
            <w:r w:rsidRPr="00FB0F1B">
              <w:rPr>
                <w:rFonts w:ascii="Times New Roman" w:hAnsi="Times New Roman" w:cs="Times New Roman"/>
                <w:sz w:val="24"/>
                <w:szCs w:val="24"/>
              </w:rPr>
              <w:t>56675007</w:t>
            </w:r>
            <w:r w:rsidRPr="00FB0F1B">
              <w:rPr>
                <w:rFonts w:ascii="Times New Roman" w:hAnsi="Times New Roman" w:cs="Times New Roman"/>
                <w:color w:val="000000"/>
                <w:sz w:val="24"/>
                <w:szCs w:val="24"/>
              </w:rPr>
              <w:br/>
            </w:r>
            <w:r w:rsidRPr="00FB0F1B">
              <w:rPr>
                <w:rFonts w:ascii="Times New Roman" w:hAnsi="Times New Roman" w:cs="Times New Roman"/>
                <w:color w:val="000000"/>
                <w:sz w:val="24"/>
                <w:szCs w:val="24"/>
                <w:shd w:val="clear" w:color="auto" w:fill="FFFFFF"/>
              </w:rPr>
              <w:t>chronic </w:t>
            </w:r>
            <w:r w:rsidRPr="00FB0F1B">
              <w:rPr>
                <w:rStyle w:val="Emphasis"/>
                <w:rFonts w:ascii="Times New Roman" w:hAnsi="Times New Roman" w:cs="Times New Roman"/>
                <w:color w:val="000000"/>
                <w:sz w:val="24"/>
                <w:szCs w:val="24"/>
                <w:shd w:val="clear" w:color="auto" w:fill="FFFFFF"/>
              </w:rPr>
              <w:t>heart</w:t>
            </w:r>
            <w:r w:rsidRPr="00FB0F1B">
              <w:rPr>
                <w:rFonts w:ascii="Times New Roman" w:hAnsi="Times New Roman" w:cs="Times New Roman"/>
                <w:color w:val="000000"/>
                <w:sz w:val="24"/>
                <w:szCs w:val="24"/>
                <w:shd w:val="clear" w:color="auto" w:fill="FFFFFF"/>
              </w:rPr>
              <w:t> </w:t>
            </w:r>
            <w:r w:rsidRPr="00FB0F1B">
              <w:rPr>
                <w:rStyle w:val="Emphasis"/>
                <w:rFonts w:ascii="Times New Roman" w:hAnsi="Times New Roman" w:cs="Times New Roman"/>
                <w:color w:val="000000"/>
                <w:sz w:val="24"/>
                <w:szCs w:val="24"/>
                <w:shd w:val="clear" w:color="auto" w:fill="FFFFFF"/>
              </w:rPr>
              <w:t>failure</w:t>
            </w:r>
            <w:r w:rsidRPr="00FB0F1B">
              <w:rPr>
                <w:rFonts w:ascii="Times New Roman" w:hAnsi="Times New Roman" w:cs="Times New Roman"/>
                <w:color w:val="000000"/>
                <w:sz w:val="24"/>
                <w:szCs w:val="24"/>
                <w:shd w:val="clear" w:color="auto" w:fill="FFFFFF"/>
              </w:rPr>
              <w:t> </w:t>
            </w:r>
            <w:r w:rsidRPr="00FB0F1B">
              <w:rPr>
                <w:rFonts w:ascii="Times New Roman" w:hAnsi="Times New Roman" w:cs="Times New Roman"/>
                <w:sz w:val="24"/>
                <w:szCs w:val="24"/>
              </w:rPr>
              <w:t>48447003</w:t>
            </w:r>
          </w:p>
          <w:p w14:paraId="18379DC4" w14:textId="70378D8A" w:rsidR="00BE439A" w:rsidRPr="00FB0F1B" w:rsidRDefault="00BE439A" w:rsidP="00247968">
            <w:pPr>
              <w:rPr>
                <w:rFonts w:ascii="Times New Roman" w:hAnsi="Times New Roman" w:cs="Times New Roman"/>
                <w:sz w:val="24"/>
                <w:szCs w:val="24"/>
              </w:rPr>
            </w:pP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84114007</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cardiac asthma </w:t>
            </w:r>
            <w:r w:rsidRPr="00FB0F1B">
              <w:rPr>
                <w:rFonts w:ascii="Times New Roman" w:eastAsia="Times New Roman" w:hAnsi="Times New Roman" w:cs="Times New Roman"/>
                <w:sz w:val="24"/>
                <w:szCs w:val="24"/>
                <w:lang w:eastAsia="en-GB"/>
              </w:rPr>
              <w:t>71892000</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congestive </w:t>
            </w: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42343007</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decompensated cardiac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195111005</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diastolic </w:t>
            </w: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418304008</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ith mid range ejection fraction </w:t>
            </w:r>
            <w:r w:rsidRPr="00FB0F1B">
              <w:rPr>
                <w:rFonts w:ascii="Times New Roman" w:eastAsia="Times New Roman" w:hAnsi="Times New Roman" w:cs="Times New Roman"/>
                <w:sz w:val="24"/>
                <w:szCs w:val="24"/>
                <w:lang w:eastAsia="en-GB"/>
              </w:rPr>
              <w:t>788950000</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ith normal ejection </w:t>
            </w:r>
            <w:r w:rsidRPr="00FB0F1B">
              <w:rPr>
                <w:rFonts w:ascii="Times New Roman" w:eastAsia="Times New Roman" w:hAnsi="Times New Roman" w:cs="Times New Roman"/>
                <w:sz w:val="24"/>
                <w:szCs w:val="24"/>
                <w:lang w:eastAsia="en-GB"/>
              </w:rPr>
              <w:t>446221000</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ith reduced ejection fraction </w:t>
            </w:r>
            <w:r w:rsidRPr="00FB0F1B">
              <w:rPr>
                <w:rFonts w:ascii="Times New Roman" w:eastAsia="Times New Roman" w:hAnsi="Times New Roman" w:cs="Times New Roman"/>
                <w:sz w:val="24"/>
                <w:szCs w:val="24"/>
                <w:lang w:eastAsia="en-GB"/>
              </w:rPr>
              <w:t>703272007</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left ventricular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85232009</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left ventricular systolic dysfunction </w:t>
            </w:r>
            <w:r w:rsidRPr="00FB0F1B">
              <w:rPr>
                <w:rFonts w:ascii="Times New Roman" w:eastAsia="Times New Roman" w:hAnsi="Times New Roman" w:cs="Times New Roman"/>
                <w:sz w:val="24"/>
                <w:szCs w:val="24"/>
                <w:lang w:eastAsia="en-GB"/>
              </w:rPr>
              <w:t>134401001</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low output </w:t>
            </w: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25544003</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 xml:space="preserve">right </w:t>
            </w:r>
            <w:r w:rsidRPr="00FB0F1B">
              <w:rPr>
                <w:rFonts w:ascii="Times New Roman" w:eastAsia="Times New Roman" w:hAnsi="Times New Roman" w:cs="Times New Roman"/>
                <w:color w:val="000000"/>
                <w:sz w:val="24"/>
                <w:szCs w:val="24"/>
                <w:shd w:val="clear" w:color="auto" w:fill="FFFFFF"/>
                <w:lang w:eastAsia="en-GB"/>
              </w:rPr>
              <w:lastRenderedPageBreak/>
              <w:t>ventricular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128404006</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systolic </w:t>
            </w:r>
            <w:r w:rsidRPr="00FB0F1B">
              <w:rPr>
                <w:rFonts w:ascii="Times New Roman" w:eastAsia="Times New Roman" w:hAnsi="Times New Roman" w:cs="Times New Roman"/>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417996009</w:t>
            </w:r>
            <w:r w:rsidRPr="00FB0F1B">
              <w:rPr>
                <w:rFonts w:ascii="Times New Roman" w:eastAsia="Times New Roman" w:hAnsi="Times New Roman" w:cs="Times New Roman"/>
                <w:color w:val="000000"/>
                <w:sz w:val="24"/>
                <w:szCs w:val="24"/>
                <w:lang w:eastAsia="en-GB"/>
              </w:rPr>
              <w:br/>
            </w:r>
          </w:p>
          <w:p w14:paraId="269B2B01" w14:textId="3F909983" w:rsidR="00BE439A" w:rsidRPr="00FB0F1B" w:rsidRDefault="00BE439A" w:rsidP="00247968">
            <w:pPr>
              <w:rPr>
                <w:rFonts w:ascii="Times New Roman" w:hAnsi="Times New Roman" w:cs="Times New Roman"/>
                <w:sz w:val="24"/>
                <w:szCs w:val="24"/>
              </w:rPr>
            </w:pPr>
          </w:p>
        </w:tc>
        <w:tc>
          <w:tcPr>
            <w:tcW w:w="2044" w:type="dxa"/>
          </w:tcPr>
          <w:p w14:paraId="29CD7F6F" w14:textId="77777777" w:rsidR="004865FB" w:rsidRPr="00FB0F1B" w:rsidRDefault="004865FB" w:rsidP="0088359C">
            <w:pPr>
              <w:rPr>
                <w:rFonts w:ascii="Times New Roman" w:hAnsi="Times New Roman" w:cs="Times New Roman"/>
                <w:sz w:val="24"/>
                <w:szCs w:val="24"/>
              </w:rPr>
            </w:pPr>
          </w:p>
        </w:tc>
        <w:tc>
          <w:tcPr>
            <w:tcW w:w="1590" w:type="dxa"/>
          </w:tcPr>
          <w:p w14:paraId="4B9E9665" w14:textId="77777777" w:rsidR="004865FB" w:rsidRPr="00FB0F1B" w:rsidRDefault="004865FB" w:rsidP="0088359C">
            <w:pPr>
              <w:rPr>
                <w:rFonts w:ascii="Times New Roman" w:hAnsi="Times New Roman" w:cs="Times New Roman"/>
                <w:sz w:val="24"/>
                <w:szCs w:val="24"/>
              </w:rPr>
            </w:pPr>
          </w:p>
        </w:tc>
        <w:tc>
          <w:tcPr>
            <w:tcW w:w="5581" w:type="dxa"/>
          </w:tcPr>
          <w:p w14:paraId="1DFC8F10" w14:textId="77777777" w:rsidR="004865FB" w:rsidRPr="00FB0F1B" w:rsidRDefault="004865FB" w:rsidP="0088359C">
            <w:pPr>
              <w:rPr>
                <w:rFonts w:ascii="Times New Roman" w:hAnsi="Times New Roman" w:cs="Times New Roman"/>
                <w:sz w:val="24"/>
                <w:szCs w:val="24"/>
              </w:rPr>
            </w:pPr>
          </w:p>
        </w:tc>
      </w:tr>
    </w:tbl>
    <w:p w14:paraId="266DCBF6" w14:textId="380296AE" w:rsidR="0088359C" w:rsidRPr="00FB0F1B" w:rsidRDefault="0088359C" w:rsidP="00C67092">
      <w:pPr>
        <w:rPr>
          <w:rFonts w:ascii="Times New Roman" w:hAnsi="Times New Roman" w:cs="Times New Roman"/>
          <w:sz w:val="24"/>
          <w:szCs w:val="24"/>
        </w:rPr>
      </w:pPr>
    </w:p>
    <w:p w14:paraId="390FE061" w14:textId="77777777" w:rsidR="007D5C99" w:rsidRPr="00FB0F1B" w:rsidRDefault="007D5C99" w:rsidP="007D5C99">
      <w:pPr>
        <w:rPr>
          <w:rFonts w:ascii="Times New Roman" w:hAnsi="Times New Roman" w:cs="Times New Roman"/>
          <w:sz w:val="24"/>
          <w:szCs w:val="24"/>
        </w:rPr>
      </w:pPr>
      <w:r w:rsidRPr="00FB0F1B">
        <w:rPr>
          <w:rFonts w:ascii="Times New Roman" w:hAnsi="Times New Roman" w:cs="Times New Roman"/>
          <w:sz w:val="24"/>
          <w:szCs w:val="24"/>
        </w:rPr>
        <w:t xml:space="preserve">Cor pulmonale was excluded by ICPC but ‘chronic’ codes were included by HDRUK so included these. Also HDRUK included chronic pulmonary heart disease so included. Pulmonary oedema excluded unless allocated the chapter G58 code as likely to be HF. </w:t>
      </w:r>
    </w:p>
    <w:p w14:paraId="19F8C06D" w14:textId="7CBB59EA" w:rsidR="004865FB" w:rsidRPr="00FB0F1B" w:rsidRDefault="004865FB" w:rsidP="00C67092">
      <w:pPr>
        <w:rPr>
          <w:rFonts w:ascii="Times New Roman" w:hAnsi="Times New Roman" w:cs="Times New Roman"/>
          <w:b/>
          <w:bCs/>
          <w:sz w:val="24"/>
          <w:szCs w:val="24"/>
        </w:rPr>
      </w:pPr>
      <w:r w:rsidRPr="00FB0F1B">
        <w:rPr>
          <w:rFonts w:ascii="Times New Roman" w:hAnsi="Times New Roman" w:cs="Times New Roman"/>
          <w:b/>
          <w:bCs/>
          <w:sz w:val="24"/>
          <w:szCs w:val="24"/>
        </w:rPr>
        <w:t>ICPC codes</w:t>
      </w:r>
    </w:p>
    <w:p w14:paraId="5844EED0" w14:textId="77777777" w:rsidR="00694B7E" w:rsidRPr="00FB0F1B" w:rsidRDefault="004865FB" w:rsidP="004865FB">
      <w:pPr>
        <w:spacing w:after="0" w:line="240" w:lineRule="auto"/>
        <w:rPr>
          <w:rFonts w:ascii="Times New Roman" w:eastAsia="Times New Roman" w:hAnsi="Times New Roman" w:cs="Times New Roman"/>
          <w:sz w:val="24"/>
          <w:szCs w:val="24"/>
          <w:lang w:eastAsia="en-GB"/>
        </w:rPr>
      </w:pPr>
      <w:r w:rsidRPr="00FB0F1B">
        <w:rPr>
          <w:rFonts w:ascii="Times New Roman" w:eastAsia="Times New Roman" w:hAnsi="Times New Roman" w:cs="Times New Roman"/>
          <w:b/>
          <w:bCs/>
          <w:color w:val="000000"/>
          <w:sz w:val="24"/>
          <w:szCs w:val="24"/>
          <w:shd w:val="clear" w:color="auto" w:fill="FFFFFF"/>
          <w:lang w:eastAsia="en-GB"/>
        </w:rPr>
        <w:t>KD67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b/>
          <w:bCs/>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i/>
          <w:iCs/>
          <w:color w:val="000000"/>
          <w:sz w:val="24"/>
          <w:szCs w:val="24"/>
          <w:shd w:val="clear" w:color="auto" w:fill="FFFFFF"/>
          <w:lang w:eastAsia="en-GB"/>
        </w:rPr>
        <w:t>Description</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Multiple signs including dependent oedema, raised jugular venous pressure, hepatomegaly in the absence of liver disease, pulmonary congestion, pleural effusion, enlarged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i/>
          <w:iCs/>
          <w:color w:val="000000"/>
          <w:sz w:val="24"/>
          <w:szCs w:val="24"/>
          <w:shd w:val="clear" w:color="auto" w:fill="FFFFFF"/>
          <w:lang w:eastAsia="en-GB"/>
        </w:rPr>
        <w:t>Inclusion</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acute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KD67.00</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cardiac asthma</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chronic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KD67.01</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congestive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diastolic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left ventricular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left ventricular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ith mid range or reduced ejection fraction </w:t>
      </w:r>
      <w:r w:rsidRPr="00FB0F1B">
        <w:rPr>
          <w:rFonts w:ascii="Times New Roman" w:eastAsia="Times New Roman" w:hAnsi="Times New Roman" w:cs="Times New Roman"/>
          <w:sz w:val="24"/>
          <w:szCs w:val="24"/>
          <w:lang w:eastAsia="en-GB"/>
        </w:rPr>
        <w:t>KD67.02</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left ventricular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ith preserved ejection fraction{KD67.03}</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right ventricular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systolic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i/>
          <w:iCs/>
          <w:color w:val="000000"/>
          <w:sz w:val="24"/>
          <w:szCs w:val="24"/>
          <w:shd w:val="clear" w:color="auto" w:fill="FFFFFF"/>
          <w:lang w:eastAsia="en-GB"/>
        </w:rPr>
        <w:t>Exclusion</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cor pulmonale </w:t>
      </w:r>
      <w:r w:rsidRPr="00FB0F1B">
        <w:rPr>
          <w:rFonts w:ascii="Times New Roman" w:eastAsia="Times New Roman" w:hAnsi="Times New Roman" w:cs="Times New Roman"/>
          <w:sz w:val="24"/>
          <w:szCs w:val="24"/>
          <w:lang w:eastAsia="en-GB"/>
        </w:rPr>
        <w:t>KD99</w:t>
      </w:r>
      <w:r w:rsidRPr="00FB0F1B">
        <w:rPr>
          <w:rFonts w:ascii="Times New Roman" w:eastAsia="Times New Roman" w:hAnsi="Times New Roman" w:cs="Times New Roman"/>
          <w:color w:val="000000"/>
          <w:sz w:val="24"/>
          <w:szCs w:val="24"/>
          <w:lang w:eastAsia="en-GB"/>
        </w:rPr>
        <w:br/>
      </w:r>
      <w:r w:rsidRPr="00FB0F1B">
        <w:rPr>
          <w:rFonts w:ascii="Times New Roman" w:eastAsia="Times New Roman" w:hAnsi="Times New Roman" w:cs="Times New Roman"/>
          <w:color w:val="000000"/>
          <w:sz w:val="24"/>
          <w:szCs w:val="24"/>
          <w:shd w:val="clear" w:color="auto" w:fill="FFFFFF"/>
          <w:lang w:eastAsia="en-GB"/>
        </w:rPr>
        <w:t>pulmonary oedema without </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disease/</w:t>
      </w:r>
      <w:r w:rsidRPr="00FB0F1B">
        <w:rPr>
          <w:rFonts w:ascii="Times New Roman" w:eastAsia="Times New Roman" w:hAnsi="Times New Roman" w:cs="Times New Roman"/>
          <w:b/>
          <w:bCs/>
          <w:i/>
          <w:iCs/>
          <w:color w:val="000000"/>
          <w:sz w:val="24"/>
          <w:szCs w:val="24"/>
          <w:shd w:val="clear" w:color="auto" w:fill="FFFFFF"/>
          <w:lang w:eastAsia="en-GB"/>
        </w:rPr>
        <w:t>heart</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b/>
          <w:bCs/>
          <w:i/>
          <w:iCs/>
          <w:color w:val="000000"/>
          <w:sz w:val="24"/>
          <w:szCs w:val="24"/>
          <w:shd w:val="clear" w:color="auto" w:fill="FFFFFF"/>
          <w:lang w:eastAsia="en-GB"/>
        </w:rPr>
        <w:t>failure</w:t>
      </w:r>
      <w:r w:rsidRPr="00FB0F1B">
        <w:rPr>
          <w:rFonts w:ascii="Times New Roman" w:eastAsia="Times New Roman" w:hAnsi="Times New Roman" w:cs="Times New Roman"/>
          <w:color w:val="000000"/>
          <w:sz w:val="24"/>
          <w:szCs w:val="24"/>
          <w:shd w:val="clear" w:color="auto" w:fill="FFFFFF"/>
          <w:lang w:eastAsia="en-GB"/>
        </w:rPr>
        <w:t> </w:t>
      </w:r>
      <w:r w:rsidRPr="00FB0F1B">
        <w:rPr>
          <w:rFonts w:ascii="Times New Roman" w:eastAsia="Times New Roman" w:hAnsi="Times New Roman" w:cs="Times New Roman"/>
          <w:sz w:val="24"/>
          <w:szCs w:val="24"/>
          <w:lang w:eastAsia="en-GB"/>
        </w:rPr>
        <w:t>RD99</w:t>
      </w:r>
    </w:p>
    <w:p w14:paraId="1F969F50" w14:textId="2C7651EE" w:rsidR="004865FB" w:rsidRPr="00FB0F1B" w:rsidRDefault="00694B7E" w:rsidP="004865FB">
      <w:pPr>
        <w:spacing w:after="0" w:line="240" w:lineRule="auto"/>
        <w:rPr>
          <w:rFonts w:ascii="Times New Roman" w:eastAsia="Times New Roman" w:hAnsi="Times New Roman" w:cs="Times New Roman"/>
          <w:sz w:val="24"/>
          <w:szCs w:val="24"/>
          <w:lang w:eastAsia="en-GB"/>
        </w:rPr>
      </w:pPr>
      <w:r w:rsidRPr="00FB0F1B">
        <w:rPr>
          <w:rFonts w:ascii="Times New Roman" w:eastAsia="Times New Roman" w:hAnsi="Times New Roman" w:cs="Times New Roman"/>
          <w:sz w:val="24"/>
          <w:szCs w:val="24"/>
          <w:lang w:eastAsia="en-GB"/>
        </w:rPr>
        <w:lastRenderedPageBreak/>
        <w:t>(ive included chronic terms as per HDRUK)</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Coding hint</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For coding the problem level, consider Energy level </w:t>
      </w:r>
      <w:r w:rsidR="004865FB" w:rsidRPr="00FB0F1B">
        <w:rPr>
          <w:rFonts w:ascii="Times New Roman" w:eastAsia="Times New Roman" w:hAnsi="Times New Roman" w:cs="Times New Roman"/>
          <w:sz w:val="24"/>
          <w:szCs w:val="24"/>
          <w:lang w:eastAsia="en-GB"/>
        </w:rPr>
        <w:t>2F71</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For coding the problem level, consider Exercise tolerance functions </w:t>
      </w:r>
      <w:r w:rsidR="004865FB" w:rsidRPr="00FB0F1B">
        <w:rPr>
          <w:rFonts w:ascii="Times New Roman" w:eastAsia="Times New Roman" w:hAnsi="Times New Roman" w:cs="Times New Roman"/>
          <w:sz w:val="24"/>
          <w:szCs w:val="24"/>
          <w:lang w:eastAsia="en-GB"/>
        </w:rPr>
        <w:t>2F85</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Search terms</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decompensated cardiac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high output syndromes</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eft ventricular systolic dysfunction</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ow output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ICPC-1</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K77</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ICPC-2</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K77</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ICD10</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I50</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ICD11</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no exact corresponding class</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Congestive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BD10</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High output syndromes </w:t>
      </w:r>
      <w:r w:rsidR="004865FB" w:rsidRPr="00FB0F1B">
        <w:rPr>
          <w:rFonts w:ascii="Times New Roman" w:eastAsia="Times New Roman" w:hAnsi="Times New Roman" w:cs="Times New Roman"/>
          <w:sz w:val="24"/>
          <w:szCs w:val="24"/>
          <w:lang w:eastAsia="en-GB"/>
        </w:rPr>
        <w:t>BD12</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eft ventricular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BD11</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eft ventricular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ith mid range ejection fraction </w:t>
      </w:r>
      <w:r w:rsidR="004865FB" w:rsidRPr="00FB0F1B">
        <w:rPr>
          <w:rFonts w:ascii="Times New Roman" w:eastAsia="Times New Roman" w:hAnsi="Times New Roman" w:cs="Times New Roman"/>
          <w:sz w:val="24"/>
          <w:szCs w:val="24"/>
          <w:lang w:eastAsia="en-GB"/>
        </w:rPr>
        <w:t>BD11.1</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eft ventricular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ith preserved ejection fraction </w:t>
      </w:r>
      <w:r w:rsidR="004865FB" w:rsidRPr="00FB0F1B">
        <w:rPr>
          <w:rFonts w:ascii="Times New Roman" w:eastAsia="Times New Roman" w:hAnsi="Times New Roman" w:cs="Times New Roman"/>
          <w:sz w:val="24"/>
          <w:szCs w:val="24"/>
          <w:lang w:eastAsia="en-GB"/>
        </w:rPr>
        <w:t>BD11.0</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eft ventricular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ith reduced ejection fraction </w:t>
      </w:r>
      <w:r w:rsidR="004865FB" w:rsidRPr="00FB0F1B">
        <w:rPr>
          <w:rFonts w:ascii="Times New Roman" w:eastAsia="Times New Roman" w:hAnsi="Times New Roman" w:cs="Times New Roman"/>
          <w:sz w:val="24"/>
          <w:szCs w:val="24"/>
          <w:lang w:eastAsia="en-GB"/>
        </w:rPr>
        <w:t>BD11.2</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Right ventricular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BD13</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SNOMED CT</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b/>
          <w:bCs/>
          <w:i/>
          <w:iCs/>
          <w:color w:val="000000"/>
          <w:sz w:val="24"/>
          <w:szCs w:val="24"/>
          <w:shd w:val="clear" w:color="auto" w:fill="FFFFFF"/>
          <w:lang w:eastAsia="en-GB"/>
        </w:rPr>
        <w:lastRenderedPageBreak/>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84114007</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acute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56675007</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cardiac asthma </w:t>
      </w:r>
      <w:r w:rsidR="004865FB" w:rsidRPr="00FB0F1B">
        <w:rPr>
          <w:rFonts w:ascii="Times New Roman" w:eastAsia="Times New Roman" w:hAnsi="Times New Roman" w:cs="Times New Roman"/>
          <w:sz w:val="24"/>
          <w:szCs w:val="24"/>
          <w:lang w:eastAsia="en-GB"/>
        </w:rPr>
        <w:t>71892000</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chronic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48447003</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congestive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42343007</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decompensated cardiac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195111005</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diastolic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418304008</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ith mid range ejection fraction </w:t>
      </w:r>
      <w:r w:rsidR="004865FB" w:rsidRPr="00FB0F1B">
        <w:rPr>
          <w:rFonts w:ascii="Times New Roman" w:eastAsia="Times New Roman" w:hAnsi="Times New Roman" w:cs="Times New Roman"/>
          <w:sz w:val="24"/>
          <w:szCs w:val="24"/>
          <w:lang w:eastAsia="en-GB"/>
        </w:rPr>
        <w:t>788950000</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ith normal ejection </w:t>
      </w:r>
      <w:r w:rsidR="004865FB" w:rsidRPr="00FB0F1B">
        <w:rPr>
          <w:rFonts w:ascii="Times New Roman" w:eastAsia="Times New Roman" w:hAnsi="Times New Roman" w:cs="Times New Roman"/>
          <w:sz w:val="24"/>
          <w:szCs w:val="24"/>
          <w:lang w:eastAsia="en-GB"/>
        </w:rPr>
        <w:t>446221000</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ith reduced ejection fraction </w:t>
      </w:r>
      <w:r w:rsidR="004865FB" w:rsidRPr="00FB0F1B">
        <w:rPr>
          <w:rFonts w:ascii="Times New Roman" w:eastAsia="Times New Roman" w:hAnsi="Times New Roman" w:cs="Times New Roman"/>
          <w:sz w:val="24"/>
          <w:szCs w:val="24"/>
          <w:lang w:eastAsia="en-GB"/>
        </w:rPr>
        <w:t>703272007</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eft ventricular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85232009</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eft ventricular systolic dysfunction </w:t>
      </w:r>
      <w:r w:rsidR="004865FB" w:rsidRPr="00FB0F1B">
        <w:rPr>
          <w:rFonts w:ascii="Times New Roman" w:eastAsia="Times New Roman" w:hAnsi="Times New Roman" w:cs="Times New Roman"/>
          <w:sz w:val="24"/>
          <w:szCs w:val="24"/>
          <w:lang w:eastAsia="en-GB"/>
        </w:rPr>
        <w:t>134401001</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low output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25544003</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right ventricular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128404006</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systolic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b/>
          <w:bCs/>
          <w:i/>
          <w:iCs/>
          <w:color w:val="000000"/>
          <w:sz w:val="24"/>
          <w:szCs w:val="24"/>
          <w:shd w:val="clear" w:color="auto" w:fill="FFFFFF"/>
          <w:lang w:eastAsia="en-GB"/>
        </w:rPr>
        <w:t>failure</w:t>
      </w:r>
      <w:r w:rsidR="004865FB" w:rsidRPr="00FB0F1B">
        <w:rPr>
          <w:rFonts w:ascii="Times New Roman" w:eastAsia="Times New Roman" w:hAnsi="Times New Roman" w:cs="Times New Roman"/>
          <w:color w:val="000000"/>
          <w:sz w:val="24"/>
          <w:szCs w:val="24"/>
          <w:shd w:val="clear" w:color="auto" w:fill="FFFFFF"/>
          <w:lang w:eastAsia="en-GB"/>
        </w:rPr>
        <w:t> </w:t>
      </w:r>
      <w:r w:rsidR="004865FB" w:rsidRPr="00FB0F1B">
        <w:rPr>
          <w:rFonts w:ascii="Times New Roman" w:eastAsia="Times New Roman" w:hAnsi="Times New Roman" w:cs="Times New Roman"/>
          <w:sz w:val="24"/>
          <w:szCs w:val="24"/>
          <w:lang w:eastAsia="en-GB"/>
        </w:rPr>
        <w:t>417996009</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i/>
          <w:iCs/>
          <w:color w:val="000000"/>
          <w:sz w:val="24"/>
          <w:szCs w:val="24"/>
          <w:shd w:val="clear" w:color="auto" w:fill="FFFFFF"/>
          <w:lang w:eastAsia="en-GB"/>
        </w:rPr>
        <w:t>Extension</w:t>
      </w:r>
      <w:r w:rsidR="004865FB" w:rsidRPr="00FB0F1B">
        <w:rPr>
          <w:rFonts w:ascii="Times New Roman" w:eastAsia="Times New Roman" w:hAnsi="Times New Roman" w:cs="Times New Roman"/>
          <w:color w:val="000000"/>
          <w:sz w:val="24"/>
          <w:szCs w:val="24"/>
          <w:lang w:eastAsia="en-GB"/>
        </w:rPr>
        <w:br/>
      </w:r>
      <w:r w:rsidR="004865FB" w:rsidRPr="00FB0F1B">
        <w:rPr>
          <w:rFonts w:ascii="Times New Roman" w:eastAsia="Times New Roman" w:hAnsi="Times New Roman" w:cs="Times New Roman"/>
          <w:color w:val="000000"/>
          <w:sz w:val="24"/>
          <w:szCs w:val="24"/>
          <w:shd w:val="clear" w:color="auto" w:fill="FFFFFF"/>
          <w:lang w:eastAsia="en-GB"/>
        </w:rPr>
        <w:t>New York </w:t>
      </w:r>
      <w:r w:rsidR="004865FB" w:rsidRPr="00FB0F1B">
        <w:rPr>
          <w:rFonts w:ascii="Times New Roman" w:eastAsia="Times New Roman" w:hAnsi="Times New Roman" w:cs="Times New Roman"/>
          <w:b/>
          <w:bCs/>
          <w:i/>
          <w:iCs/>
          <w:color w:val="000000"/>
          <w:sz w:val="24"/>
          <w:szCs w:val="24"/>
          <w:shd w:val="clear" w:color="auto" w:fill="FFFFFF"/>
          <w:lang w:eastAsia="en-GB"/>
        </w:rPr>
        <w:t>Heart</w:t>
      </w:r>
      <w:r w:rsidR="004865FB" w:rsidRPr="00FB0F1B">
        <w:rPr>
          <w:rFonts w:ascii="Times New Roman" w:eastAsia="Times New Roman" w:hAnsi="Times New Roman" w:cs="Times New Roman"/>
          <w:color w:val="000000"/>
          <w:sz w:val="24"/>
          <w:szCs w:val="24"/>
          <w:shd w:val="clear" w:color="auto" w:fill="FFFFFF"/>
          <w:lang w:eastAsia="en-GB"/>
        </w:rPr>
        <w:t> Association</w:t>
      </w:r>
      <w:r w:rsidR="004865FB" w:rsidRPr="00FB0F1B">
        <w:rPr>
          <w:rFonts w:ascii="Times New Roman" w:eastAsia="Times New Roman" w:hAnsi="Times New Roman" w:cs="Times New Roman"/>
          <w:color w:val="000000"/>
          <w:sz w:val="24"/>
          <w:szCs w:val="24"/>
          <w:lang w:eastAsia="en-GB"/>
        </w:rPr>
        <w:br/>
      </w:r>
    </w:p>
    <w:p w14:paraId="706A928E"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NYH.1 NYHA Class I</w:t>
      </w:r>
    </w:p>
    <w:p w14:paraId="43855144" w14:textId="77777777" w:rsidR="004865FB" w:rsidRPr="00FB0F1B"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No symptoms and no limitations in ordinary physical activity, e.g. shortness of breath when walking, climbing stairs etc.</w:t>
      </w:r>
    </w:p>
    <w:p w14:paraId="6C8B64F5"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NYH.2 NYHA Class II</w:t>
      </w:r>
    </w:p>
    <w:p w14:paraId="3AAD013E" w14:textId="77777777" w:rsidR="004865FB" w:rsidRPr="00FB0F1B"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Mild symptoms (mild shortness of breath and/or angina) and slight limitations during ordinary activity.</w:t>
      </w:r>
    </w:p>
    <w:p w14:paraId="1A157347"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NYH.3 NYHA Class III</w:t>
      </w:r>
    </w:p>
    <w:p w14:paraId="43F436C5" w14:textId="77777777" w:rsidR="004865FB" w:rsidRPr="00FB0F1B"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Marked limitation in activity due to symptoms, even during less-than-ordinary activity, e.g. walking short distances (20-100 m.). Comfortable only at rest.</w:t>
      </w:r>
    </w:p>
    <w:p w14:paraId="0AE60474"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NYH.4 NYHA Class IV</w:t>
      </w:r>
    </w:p>
    <w:p w14:paraId="3545844C" w14:textId="77777777" w:rsidR="004865FB" w:rsidRPr="00FB0F1B"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Severe limitations. Experiences symptoms even while at rest. Mostly bedbound patients.</w:t>
      </w:r>
    </w:p>
    <w:p w14:paraId="46F12D41"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NYH.9 NYHA Class IX</w:t>
      </w:r>
    </w:p>
    <w:p w14:paraId="2D61E1B1" w14:textId="77777777" w:rsidR="004865FB" w:rsidRPr="00FB0F1B"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No NYHA class listed or unable to determine.</w:t>
      </w:r>
    </w:p>
    <w:p w14:paraId="1F1C1D4B" w14:textId="77777777" w:rsidR="004865FB" w:rsidRPr="00FB0F1B" w:rsidRDefault="004865FB" w:rsidP="004865FB">
      <w:pPr>
        <w:spacing w:after="0" w:line="240" w:lineRule="auto"/>
        <w:rPr>
          <w:rFonts w:ascii="Times New Roman" w:eastAsia="Times New Roman" w:hAnsi="Times New Roman" w:cs="Times New Roman"/>
          <w:sz w:val="24"/>
          <w:szCs w:val="24"/>
          <w:lang w:eastAsia="en-GB"/>
        </w:rPr>
      </w:pPr>
      <w:r w:rsidRPr="00FB0F1B">
        <w:rPr>
          <w:rFonts w:ascii="Times New Roman" w:eastAsia="Times New Roman" w:hAnsi="Times New Roman" w:cs="Times New Roman"/>
          <w:color w:val="000000"/>
          <w:sz w:val="24"/>
          <w:szCs w:val="24"/>
          <w:shd w:val="clear" w:color="auto" w:fill="FFFFFF"/>
          <w:lang w:eastAsia="en-GB"/>
        </w:rPr>
        <w:t>Course</w:t>
      </w:r>
      <w:r w:rsidRPr="00FB0F1B">
        <w:rPr>
          <w:rFonts w:ascii="Times New Roman" w:eastAsia="Times New Roman" w:hAnsi="Times New Roman" w:cs="Times New Roman"/>
          <w:color w:val="000000"/>
          <w:sz w:val="24"/>
          <w:szCs w:val="24"/>
          <w:lang w:eastAsia="en-GB"/>
        </w:rPr>
        <w:br/>
      </w:r>
    </w:p>
    <w:p w14:paraId="149C7F7F"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lastRenderedPageBreak/>
        <w:t>COU.0 Subacute</w:t>
      </w:r>
    </w:p>
    <w:p w14:paraId="52D3D5EC"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COU.1 Acute</w:t>
      </w:r>
    </w:p>
    <w:p w14:paraId="23C28DB6" w14:textId="77777777" w:rsidR="004865FB" w:rsidRPr="00FB0F1B"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FB0F1B">
        <w:rPr>
          <w:rFonts w:ascii="Times New Roman" w:eastAsia="Times New Roman" w:hAnsi="Times New Roman" w:cs="Times New Roman"/>
          <w:color w:val="000000"/>
          <w:sz w:val="24"/>
          <w:szCs w:val="24"/>
          <w:lang w:eastAsia="en-GB"/>
        </w:rPr>
        <w:t>COU.2 Chronic</w:t>
      </w:r>
    </w:p>
    <w:p w14:paraId="3A756DDA" w14:textId="77777777" w:rsidR="004865FB" w:rsidRPr="00FB0F1B" w:rsidRDefault="004865FB" w:rsidP="00C67092">
      <w:pPr>
        <w:rPr>
          <w:rFonts w:ascii="Times New Roman" w:hAnsi="Times New Roman" w:cs="Times New Roman"/>
          <w:b/>
          <w:bCs/>
          <w:sz w:val="24"/>
          <w:szCs w:val="24"/>
        </w:rPr>
      </w:pPr>
    </w:p>
    <w:p w14:paraId="0AF3113C" w14:textId="77777777" w:rsidR="00247968" w:rsidRPr="00FB0F1B" w:rsidRDefault="00247968" w:rsidP="00C67092">
      <w:pPr>
        <w:rPr>
          <w:rFonts w:ascii="Times New Roman" w:hAnsi="Times New Roman" w:cs="Times New Roman"/>
          <w:sz w:val="24"/>
          <w:szCs w:val="24"/>
        </w:rPr>
      </w:pPr>
    </w:p>
    <w:sectPr w:rsidR="00247968" w:rsidRPr="00FB0F1B" w:rsidSect="003845A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MTU3NzYwsLA0MzBV0lEKTi0uzszPAykwrAUAgZ/ZSiwAAAA="/>
  </w:docVars>
  <w:rsids>
    <w:rsidRoot w:val="00C67092"/>
    <w:rsid w:val="0000219E"/>
    <w:rsid w:val="00002DBE"/>
    <w:rsid w:val="00004D55"/>
    <w:rsid w:val="00021ADC"/>
    <w:rsid w:val="00022E1E"/>
    <w:rsid w:val="00023132"/>
    <w:rsid w:val="00033FE4"/>
    <w:rsid w:val="000378A1"/>
    <w:rsid w:val="00042B4F"/>
    <w:rsid w:val="000461D8"/>
    <w:rsid w:val="0004713B"/>
    <w:rsid w:val="000651AD"/>
    <w:rsid w:val="000A3676"/>
    <w:rsid w:val="000A6CC6"/>
    <w:rsid w:val="000B680F"/>
    <w:rsid w:val="000D40C6"/>
    <w:rsid w:val="000E79FC"/>
    <w:rsid w:val="000E7AB2"/>
    <w:rsid w:val="000F248A"/>
    <w:rsid w:val="001116D7"/>
    <w:rsid w:val="00111E35"/>
    <w:rsid w:val="0012680E"/>
    <w:rsid w:val="00133894"/>
    <w:rsid w:val="00137E2F"/>
    <w:rsid w:val="0015555B"/>
    <w:rsid w:val="00175A2C"/>
    <w:rsid w:val="00175DCB"/>
    <w:rsid w:val="001938D7"/>
    <w:rsid w:val="001A1518"/>
    <w:rsid w:val="001A35B7"/>
    <w:rsid w:val="001B0026"/>
    <w:rsid w:val="001C0EAC"/>
    <w:rsid w:val="001C3960"/>
    <w:rsid w:val="001E0413"/>
    <w:rsid w:val="001F3898"/>
    <w:rsid w:val="001F4E94"/>
    <w:rsid w:val="00201583"/>
    <w:rsid w:val="002061F4"/>
    <w:rsid w:val="00206534"/>
    <w:rsid w:val="00222761"/>
    <w:rsid w:val="00224293"/>
    <w:rsid w:val="00234924"/>
    <w:rsid w:val="00247968"/>
    <w:rsid w:val="0025453B"/>
    <w:rsid w:val="0026310E"/>
    <w:rsid w:val="00263A2D"/>
    <w:rsid w:val="00274088"/>
    <w:rsid w:val="00274F86"/>
    <w:rsid w:val="002C0385"/>
    <w:rsid w:val="002C31FC"/>
    <w:rsid w:val="002D6B25"/>
    <w:rsid w:val="002E10DC"/>
    <w:rsid w:val="002E1FBC"/>
    <w:rsid w:val="002E402F"/>
    <w:rsid w:val="002E6B91"/>
    <w:rsid w:val="002F7375"/>
    <w:rsid w:val="00300414"/>
    <w:rsid w:val="00300B51"/>
    <w:rsid w:val="003039CE"/>
    <w:rsid w:val="003160BD"/>
    <w:rsid w:val="00324DA3"/>
    <w:rsid w:val="003438DB"/>
    <w:rsid w:val="00345F96"/>
    <w:rsid w:val="003546DF"/>
    <w:rsid w:val="00363254"/>
    <w:rsid w:val="00363392"/>
    <w:rsid w:val="00373467"/>
    <w:rsid w:val="00374E15"/>
    <w:rsid w:val="003802F2"/>
    <w:rsid w:val="003845AF"/>
    <w:rsid w:val="003849CE"/>
    <w:rsid w:val="0039093C"/>
    <w:rsid w:val="003A6CEF"/>
    <w:rsid w:val="003A7789"/>
    <w:rsid w:val="003A7F10"/>
    <w:rsid w:val="003B57A2"/>
    <w:rsid w:val="003B67DF"/>
    <w:rsid w:val="003D4204"/>
    <w:rsid w:val="0041590E"/>
    <w:rsid w:val="00435697"/>
    <w:rsid w:val="00435C95"/>
    <w:rsid w:val="00470CDE"/>
    <w:rsid w:val="00477521"/>
    <w:rsid w:val="00480999"/>
    <w:rsid w:val="004865FB"/>
    <w:rsid w:val="00487E5C"/>
    <w:rsid w:val="00497EA1"/>
    <w:rsid w:val="004A5394"/>
    <w:rsid w:val="004A6DA7"/>
    <w:rsid w:val="004B0531"/>
    <w:rsid w:val="004B2B19"/>
    <w:rsid w:val="004C604A"/>
    <w:rsid w:val="004D02F3"/>
    <w:rsid w:val="004E775C"/>
    <w:rsid w:val="004E7B85"/>
    <w:rsid w:val="005046F7"/>
    <w:rsid w:val="005055B0"/>
    <w:rsid w:val="00516808"/>
    <w:rsid w:val="00523677"/>
    <w:rsid w:val="00526132"/>
    <w:rsid w:val="00551733"/>
    <w:rsid w:val="00557D7C"/>
    <w:rsid w:val="0056082D"/>
    <w:rsid w:val="00571353"/>
    <w:rsid w:val="005B5C29"/>
    <w:rsid w:val="005D69E3"/>
    <w:rsid w:val="005D77BB"/>
    <w:rsid w:val="005F0D69"/>
    <w:rsid w:val="005F2CE6"/>
    <w:rsid w:val="005F4EE7"/>
    <w:rsid w:val="006245A4"/>
    <w:rsid w:val="00654600"/>
    <w:rsid w:val="00674A47"/>
    <w:rsid w:val="00690780"/>
    <w:rsid w:val="00694B7E"/>
    <w:rsid w:val="006A2762"/>
    <w:rsid w:val="006A7CD1"/>
    <w:rsid w:val="006B2B21"/>
    <w:rsid w:val="006B4924"/>
    <w:rsid w:val="006C02D7"/>
    <w:rsid w:val="006C39CA"/>
    <w:rsid w:val="006C7515"/>
    <w:rsid w:val="006F0D41"/>
    <w:rsid w:val="00702B70"/>
    <w:rsid w:val="00712252"/>
    <w:rsid w:val="00724A61"/>
    <w:rsid w:val="00726E97"/>
    <w:rsid w:val="007276BF"/>
    <w:rsid w:val="00731757"/>
    <w:rsid w:val="007446B6"/>
    <w:rsid w:val="007631FB"/>
    <w:rsid w:val="00763213"/>
    <w:rsid w:val="00774138"/>
    <w:rsid w:val="00783DBD"/>
    <w:rsid w:val="00787C8D"/>
    <w:rsid w:val="00795ED8"/>
    <w:rsid w:val="007A527A"/>
    <w:rsid w:val="007C7278"/>
    <w:rsid w:val="007D5993"/>
    <w:rsid w:val="007D5C99"/>
    <w:rsid w:val="007E126E"/>
    <w:rsid w:val="007E6034"/>
    <w:rsid w:val="007E7DBD"/>
    <w:rsid w:val="007F5B71"/>
    <w:rsid w:val="00801400"/>
    <w:rsid w:val="0080774B"/>
    <w:rsid w:val="008158EF"/>
    <w:rsid w:val="00820894"/>
    <w:rsid w:val="00841727"/>
    <w:rsid w:val="0085035C"/>
    <w:rsid w:val="0085733E"/>
    <w:rsid w:val="00882AF1"/>
    <w:rsid w:val="0088359C"/>
    <w:rsid w:val="008922A9"/>
    <w:rsid w:val="008956E9"/>
    <w:rsid w:val="008B0772"/>
    <w:rsid w:val="008C23A7"/>
    <w:rsid w:val="008C68E2"/>
    <w:rsid w:val="008E0C58"/>
    <w:rsid w:val="008E608C"/>
    <w:rsid w:val="00941829"/>
    <w:rsid w:val="009705CF"/>
    <w:rsid w:val="00976BFA"/>
    <w:rsid w:val="0099515E"/>
    <w:rsid w:val="009A3FDA"/>
    <w:rsid w:val="009A455E"/>
    <w:rsid w:val="009B2195"/>
    <w:rsid w:val="009B3709"/>
    <w:rsid w:val="009B61C3"/>
    <w:rsid w:val="009D2787"/>
    <w:rsid w:val="009F16B5"/>
    <w:rsid w:val="009F39FB"/>
    <w:rsid w:val="00A11AC4"/>
    <w:rsid w:val="00A14F14"/>
    <w:rsid w:val="00A46217"/>
    <w:rsid w:val="00A71972"/>
    <w:rsid w:val="00A8312D"/>
    <w:rsid w:val="00A9451A"/>
    <w:rsid w:val="00AA2190"/>
    <w:rsid w:val="00AA46A5"/>
    <w:rsid w:val="00AD7826"/>
    <w:rsid w:val="00AE18DB"/>
    <w:rsid w:val="00AF0274"/>
    <w:rsid w:val="00AF23DC"/>
    <w:rsid w:val="00B02EFB"/>
    <w:rsid w:val="00B11943"/>
    <w:rsid w:val="00B173B2"/>
    <w:rsid w:val="00B405B3"/>
    <w:rsid w:val="00B5702F"/>
    <w:rsid w:val="00B840B1"/>
    <w:rsid w:val="00B87715"/>
    <w:rsid w:val="00B87E15"/>
    <w:rsid w:val="00B91AF2"/>
    <w:rsid w:val="00B938EF"/>
    <w:rsid w:val="00B979BB"/>
    <w:rsid w:val="00BA049E"/>
    <w:rsid w:val="00BB02B4"/>
    <w:rsid w:val="00BB50B9"/>
    <w:rsid w:val="00BD1BD4"/>
    <w:rsid w:val="00BE0057"/>
    <w:rsid w:val="00BE439A"/>
    <w:rsid w:val="00BF142D"/>
    <w:rsid w:val="00BF3A0B"/>
    <w:rsid w:val="00C11B75"/>
    <w:rsid w:val="00C1269E"/>
    <w:rsid w:val="00C2110E"/>
    <w:rsid w:val="00C2359F"/>
    <w:rsid w:val="00C23A8A"/>
    <w:rsid w:val="00C30FB9"/>
    <w:rsid w:val="00C57A0C"/>
    <w:rsid w:val="00C6060D"/>
    <w:rsid w:val="00C67092"/>
    <w:rsid w:val="00C77F23"/>
    <w:rsid w:val="00C92814"/>
    <w:rsid w:val="00CC0D34"/>
    <w:rsid w:val="00CD6E28"/>
    <w:rsid w:val="00CF39EE"/>
    <w:rsid w:val="00D13383"/>
    <w:rsid w:val="00D135FB"/>
    <w:rsid w:val="00D32858"/>
    <w:rsid w:val="00D3313E"/>
    <w:rsid w:val="00D33E8C"/>
    <w:rsid w:val="00D35FBF"/>
    <w:rsid w:val="00D36968"/>
    <w:rsid w:val="00D37BA5"/>
    <w:rsid w:val="00D506C0"/>
    <w:rsid w:val="00D77F35"/>
    <w:rsid w:val="00D77F39"/>
    <w:rsid w:val="00D8165F"/>
    <w:rsid w:val="00D84864"/>
    <w:rsid w:val="00DA12DB"/>
    <w:rsid w:val="00DA1DB4"/>
    <w:rsid w:val="00DE3B69"/>
    <w:rsid w:val="00DE513D"/>
    <w:rsid w:val="00E17F85"/>
    <w:rsid w:val="00E21740"/>
    <w:rsid w:val="00E24F16"/>
    <w:rsid w:val="00E250A7"/>
    <w:rsid w:val="00E617DC"/>
    <w:rsid w:val="00E70038"/>
    <w:rsid w:val="00E72A8A"/>
    <w:rsid w:val="00E803CF"/>
    <w:rsid w:val="00E80ECF"/>
    <w:rsid w:val="00E95A82"/>
    <w:rsid w:val="00EB06B2"/>
    <w:rsid w:val="00EB5298"/>
    <w:rsid w:val="00EB56F3"/>
    <w:rsid w:val="00ED1983"/>
    <w:rsid w:val="00ED4D42"/>
    <w:rsid w:val="00EF02DF"/>
    <w:rsid w:val="00F241B7"/>
    <w:rsid w:val="00F242EB"/>
    <w:rsid w:val="00F30217"/>
    <w:rsid w:val="00F348D4"/>
    <w:rsid w:val="00F4017B"/>
    <w:rsid w:val="00F70969"/>
    <w:rsid w:val="00F81EFE"/>
    <w:rsid w:val="00FB0F1B"/>
    <w:rsid w:val="00FB1E7D"/>
    <w:rsid w:val="00FB3544"/>
    <w:rsid w:val="00FC2521"/>
    <w:rsid w:val="00FD0B8C"/>
    <w:rsid w:val="00FD4A43"/>
    <w:rsid w:val="00FD60B9"/>
    <w:rsid w:val="00FE2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70168"/>
  <w15:docId w15:val="{41245FE1-692C-4883-A1DD-C9D33BBC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ED19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rsid w:val="00002DBE"/>
    <w:pPr>
      <w:spacing w:after="0" w:line="240" w:lineRule="auto"/>
    </w:pPr>
    <w:rPr>
      <w:rFonts w:ascii="Times New Roman" w:eastAsia="Times New Roman" w:hAnsi="Times New Roman" w:cs="Times New Roman"/>
      <w:sz w:val="20"/>
      <w:szCs w:val="20"/>
      <w:lang w:eastAsia="x-none"/>
    </w:rPr>
  </w:style>
  <w:style w:type="character" w:customStyle="1" w:styleId="CommentTextChar">
    <w:name w:val="Comment Text Char"/>
    <w:basedOn w:val="DefaultParagraphFont"/>
    <w:uiPriority w:val="99"/>
    <w:semiHidden/>
    <w:rsid w:val="00002DBE"/>
    <w:rPr>
      <w:sz w:val="20"/>
      <w:szCs w:val="20"/>
    </w:rPr>
  </w:style>
  <w:style w:type="character" w:customStyle="1" w:styleId="CommentTextChar1">
    <w:name w:val="Comment Text Char1"/>
    <w:link w:val="CommentText"/>
    <w:rsid w:val="00002DBE"/>
    <w:rPr>
      <w:rFonts w:ascii="Times New Roman" w:eastAsia="Times New Roman" w:hAnsi="Times New Roman" w:cs="Times New Roman"/>
      <w:sz w:val="20"/>
      <w:szCs w:val="20"/>
      <w:lang w:eastAsia="x-none"/>
    </w:rPr>
  </w:style>
  <w:style w:type="character" w:styleId="Strong">
    <w:name w:val="Strong"/>
    <w:basedOn w:val="DefaultParagraphFont"/>
    <w:uiPriority w:val="22"/>
    <w:qFormat/>
    <w:rsid w:val="004865FB"/>
    <w:rPr>
      <w:b/>
      <w:bCs/>
    </w:rPr>
  </w:style>
  <w:style w:type="character" w:styleId="Emphasis">
    <w:name w:val="Emphasis"/>
    <w:basedOn w:val="DefaultParagraphFont"/>
    <w:uiPriority w:val="20"/>
    <w:qFormat/>
    <w:rsid w:val="004865FB"/>
    <w:rPr>
      <w:i/>
      <w:iCs/>
    </w:rPr>
  </w:style>
  <w:style w:type="paragraph" w:customStyle="1" w:styleId="tab1">
    <w:name w:val="tab1"/>
    <w:basedOn w:val="Normal"/>
    <w:rsid w:val="004865F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ab2">
    <w:name w:val="tab2"/>
    <w:basedOn w:val="Normal"/>
    <w:rsid w:val="004865F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9093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933089">
      <w:bodyDiv w:val="1"/>
      <w:marLeft w:val="0"/>
      <w:marRight w:val="0"/>
      <w:marTop w:val="0"/>
      <w:marBottom w:val="0"/>
      <w:divBdr>
        <w:top w:val="none" w:sz="0" w:space="0" w:color="auto"/>
        <w:left w:val="none" w:sz="0" w:space="0" w:color="auto"/>
        <w:bottom w:val="none" w:sz="0" w:space="0" w:color="auto"/>
        <w:right w:val="none" w:sz="0" w:space="0" w:color="auto"/>
      </w:divBdr>
    </w:div>
    <w:div w:id="93127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phenotypes.healthdatagateway.org/phenotypes/PH993/version/2171/det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764</Words>
  <Characters>435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rimary Care Sciences</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a55</dc:creator>
  <cp:lastModifiedBy>Lawson, Claire (Dr.)</cp:lastModifiedBy>
  <cp:revision>7</cp:revision>
  <dcterms:created xsi:type="dcterms:W3CDTF">2024-01-08T16:03:00Z</dcterms:created>
  <dcterms:modified xsi:type="dcterms:W3CDTF">2024-01-21T16:02:00Z</dcterms:modified>
</cp:coreProperties>
</file>